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7E5B9" w14:textId="77777777" w:rsidR="00A7193C" w:rsidRDefault="00A7193C" w:rsidP="00A7193C">
      <w:pPr>
        <w:spacing w:after="0" w:line="240" w:lineRule="auto"/>
        <w:jc w:val="center"/>
        <w:textAlignment w:val="baseline"/>
        <w:rPr>
          <w:rFonts w:ascii="Helvetica" w:eastAsia="Times New Roman" w:hAnsi="Helvetica" w:cs="Helvetica"/>
          <w:b/>
          <w:bCs/>
          <w:caps/>
          <w:sz w:val="40"/>
          <w:szCs w:val="40"/>
        </w:rPr>
      </w:pPr>
    </w:p>
    <w:p w14:paraId="69B4B595" w14:textId="77777777" w:rsidR="00A7193C" w:rsidRDefault="00A7193C" w:rsidP="00A7193C">
      <w:pPr>
        <w:spacing w:after="0" w:line="240" w:lineRule="auto"/>
        <w:jc w:val="center"/>
        <w:textAlignment w:val="baseline"/>
        <w:rPr>
          <w:rFonts w:ascii="Helvetica" w:eastAsia="Times New Roman" w:hAnsi="Helvetica" w:cs="Helvetica"/>
          <w:b/>
          <w:bCs/>
          <w:caps/>
          <w:sz w:val="40"/>
          <w:szCs w:val="40"/>
        </w:rPr>
      </w:pPr>
      <w:r>
        <w:rPr>
          <w:rFonts w:ascii="Helvetica" w:eastAsia="Times New Roman" w:hAnsi="Helvetica" w:cs="Helvetica"/>
          <w:b/>
          <w:bCs/>
          <w:caps/>
          <w:sz w:val="40"/>
          <w:szCs w:val="40"/>
        </w:rPr>
        <w:t>REGJISTRI I KËRKESAVE DHE PËRGJIGJEVE</w:t>
      </w:r>
    </w:p>
    <w:p w14:paraId="275D8166" w14:textId="0DA762BA" w:rsidR="00A7193C" w:rsidRPr="00566AD9" w:rsidRDefault="00E81EE2" w:rsidP="00566AD9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Viti 202</w:t>
      </w:r>
      <w:r w:rsidR="00523A74">
        <w:rPr>
          <w:b/>
          <w:sz w:val="24"/>
          <w:szCs w:val="24"/>
        </w:rPr>
        <w:t>6</w:t>
      </w:r>
      <w:r w:rsidR="00A7193C">
        <w:rPr>
          <w:b/>
          <w:sz w:val="24"/>
          <w:szCs w:val="24"/>
        </w:rPr>
        <w:t>)</w:t>
      </w:r>
    </w:p>
    <w:tbl>
      <w:tblPr>
        <w:tblW w:w="14500" w:type="dxa"/>
        <w:tblInd w:w="-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"/>
        <w:gridCol w:w="1417"/>
        <w:gridCol w:w="3402"/>
        <w:gridCol w:w="1418"/>
        <w:gridCol w:w="4961"/>
        <w:gridCol w:w="1276"/>
        <w:gridCol w:w="992"/>
      </w:tblGrid>
      <w:tr w:rsidR="00A7193C" w14:paraId="7FC20280" w14:textId="77777777" w:rsidTr="005E4D0F">
        <w:trPr>
          <w:trHeight w:val="546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4939F8B3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Nr. Rendor</w:t>
            </w:r>
          </w:p>
          <w:p w14:paraId="5006D247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30BDD32C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ata e kërkesës</w:t>
            </w:r>
          </w:p>
          <w:p w14:paraId="7D5B0F9B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2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2972983C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bjekti</w:t>
            </w:r>
            <w:r w:rsidR="002354E5"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I </w:t>
            </w: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kërkesës</w:t>
            </w:r>
          </w:p>
          <w:p w14:paraId="2C46F111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3)</w:t>
            </w:r>
          </w:p>
          <w:p w14:paraId="389AE6A7" w14:textId="77777777" w:rsidR="00A7193C" w:rsidRPr="0061488F" w:rsidRDefault="00A7193C" w:rsidP="00E81EE2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298F6777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ata e përgjigjes</w:t>
            </w:r>
          </w:p>
          <w:p w14:paraId="7D810F0D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4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5B2B6938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ërgjigje</w:t>
            </w:r>
          </w:p>
          <w:p w14:paraId="2B708128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5)</w:t>
            </w:r>
          </w:p>
          <w:p w14:paraId="1617A005" w14:textId="77777777" w:rsidR="00A7193C" w:rsidRPr="0061488F" w:rsidRDefault="00A7193C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2362940B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>Mënyra e përfundimit</w:t>
            </w:r>
            <w:r w:rsidR="002354E5"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 xml:space="preserve"> </w:t>
            </w:r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>të</w:t>
            </w:r>
            <w:r w:rsidR="002354E5"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 xml:space="preserve"> </w:t>
            </w:r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>kërkesës</w:t>
            </w:r>
          </w:p>
          <w:p w14:paraId="17D634A1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0FADB4AC" w14:textId="77777777" w:rsidR="00A7193C" w:rsidRPr="0061488F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Tarifa</w:t>
            </w:r>
          </w:p>
          <w:p w14:paraId="15F8D618" w14:textId="77777777" w:rsidR="00A7193C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7)</w:t>
            </w:r>
          </w:p>
          <w:p w14:paraId="063A259F" w14:textId="77777777" w:rsidR="00A7193C" w:rsidRPr="0061488F" w:rsidRDefault="00A7193C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5E4D0F" w14:paraId="1627EED5" w14:textId="77777777" w:rsidTr="005E4D0F">
        <w:trPr>
          <w:trHeight w:val="348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818A0" w14:textId="2DEC6FFD" w:rsidR="005E4D0F" w:rsidRDefault="005E4D0F" w:rsidP="005E4D0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57D34" w14:textId="3C28E1C8" w:rsidR="005E4D0F" w:rsidRDefault="005E4D0F" w:rsidP="005E4D0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05.01.2026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62526" w14:textId="3CF49290" w:rsidR="005E4D0F" w:rsidRPr="00E14AA9" w:rsidRDefault="005E4D0F" w:rsidP="005E4D0F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 w:rsidRPr="00E14AA9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ërkesa ka për objekt vënien në dispozicion të dokumentacionit zyrtar të Autoritetit Shtetëror të Kontrollit të Eksporteve (AKSHE), lidhur me zbatimin e detyrave dhe masave që rrjedhin nga Strategjia Kombëtare kundër Ndërhyrjeve të Huaja dhe Dezinformimit 2025–2030, për periudhën gjashtë (6) mujore të parë pas hyrjes së saj në fuqi.</w:t>
            </w:r>
          </w:p>
          <w:p w14:paraId="503F506B" w14:textId="2CC03B77" w:rsidR="005E4D0F" w:rsidRPr="00E14AA9" w:rsidRDefault="005E4D0F" w:rsidP="005E4D0F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 w:rsidRPr="00E14AA9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ë mënyrë konkrete, kërkohet informacion dhe dokumentacion mbi: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1. </w:t>
            </w:r>
            <w:r w:rsidRPr="00E14AA9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lanin e punës dhe/ose planin e veprimit të institucionit (nëse ekziston), të hartuara për zbatimin e masave për të cilat institucioni është përgjegjës, sipas Udhërrëfyesit të Strategjisë Kombëtare kundër Ndërhyrjeve të Huaja dhe Dezinformimit 2025–2030;</w:t>
            </w:r>
          </w:p>
          <w:p w14:paraId="27FCEBE5" w14:textId="24DE6F8D" w:rsidR="005E4D0F" w:rsidRPr="00E14AA9" w:rsidRDefault="005E4D0F" w:rsidP="005E4D0F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lastRenderedPageBreak/>
              <w:t xml:space="preserve">2. </w:t>
            </w:r>
            <w:r w:rsidRPr="00E14AA9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Aktet administrative, dokumentet, procedurat dhe masat e ndërmarra nga institucioni në lidhje me shqyrtimin dhe/ose monitorimin e investimeve dhe kapitaleve të huaja, sektorëve kritikë, furnitorëve të pasigurt, si dhe raportimet periodike për këto çështje, për periudhën e sipërpërmendur.</w:t>
            </w:r>
          </w:p>
          <w:p w14:paraId="6AD10DE1" w14:textId="2CF26D8F" w:rsidR="005E4D0F" w:rsidRPr="0061488F" w:rsidRDefault="005E4D0F" w:rsidP="005E4D0F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 w:rsidRPr="00E14AA9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ërkesa bazohet në ligjin nr. 119/2014 “Për të drejtën e informimit” dhe synon marrjen e kopjeve të dokumenteve zyrtare përkatëse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E5058" w14:textId="489007B0" w:rsidR="005E4D0F" w:rsidRDefault="005E4D0F" w:rsidP="005E4D0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lastRenderedPageBreak/>
              <w:t>07.01.202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D377B" w14:textId="7737E485" w:rsidR="005E4D0F" w:rsidRPr="0061488F" w:rsidRDefault="005E4D0F" w:rsidP="005E4D0F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 w:rsidRPr="005E4D0F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ërkuesi është informuar se ligji nr. 47/2025 “Për miratimin e Strategjisë Kombëtare kundër Ndërhyrjeve të Huaja dhe Dezinformimit 2025–2030” përcakton objektivat dhe fushën e veprimit të institucioneve përgjegjëse, sipas kompetencave ligjore. AKSHE është identifikuar si institucion përgjegjës për monitorimin dhe kufizimin e varësisë nga furnitorë të pasigurt në kuadër të Objektivit III. Është sqaruar se AKSHE ushtron veprimtarinë në zbatim të ligjit nr. 72/2019 dhe akteve nënligjore përkatëse, duke realizuar kontrollin, verifikimin, autorizimin dhe monitorimin e subjekteve dhe transaksioneve me rrezik për sigurinë kombëtare. Kërkesat e ligjit nr. 47/2025 janë të integruara në veprimtarinë e përditshme të Autoritetit dhe nuk ekziston detyrim ligjor për hartimin e një plani të veçantë masash. Funksionet realizohen në mënyrë të vazhdueshme përmes procedurave të kontrollit, analizës së riskut, raportimit dhe mbajtjes së regjistrave për rastet e dyshimta, sipas legjislacionit në fuqi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638BB" w14:textId="014DEE21" w:rsidR="005E4D0F" w:rsidRPr="005E4D0F" w:rsidRDefault="005E4D0F" w:rsidP="005E4D0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 w:rsidRPr="005E4D0F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E plotë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B4FFA" w14:textId="25B527AE" w:rsidR="005E4D0F" w:rsidRPr="005E4D0F" w:rsidRDefault="005E4D0F" w:rsidP="005E4D0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 w:rsidRPr="005E4D0F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02767A28" w14:textId="77777777" w:rsidR="0047416A" w:rsidRDefault="0047416A" w:rsidP="0047416A">
      <w:pPr>
        <w:spacing w:after="0"/>
      </w:pPr>
    </w:p>
    <w:p w14:paraId="0D9333F7" w14:textId="709634B2" w:rsidR="009F6786" w:rsidRPr="0047416A" w:rsidRDefault="0047416A" w:rsidP="009F6786">
      <w:pPr>
        <w:spacing w:after="0"/>
        <w:rPr>
          <w:i/>
          <w:u w:val="single"/>
        </w:rPr>
      </w:pPr>
      <w:r w:rsidRPr="009F6786">
        <w:rPr>
          <w:i/>
          <w:u w:val="single"/>
        </w:rPr>
        <w:t>*</w:t>
      </w:r>
      <w:r>
        <w:rPr>
          <w:i/>
          <w:u w:val="single"/>
        </w:rPr>
        <w:t xml:space="preserve"> nuk ka kërkesa n</w:t>
      </w:r>
      <w:r>
        <w:rPr>
          <w:rFonts w:cs="Calibri"/>
          <w:i/>
          <w:u w:val="single"/>
        </w:rPr>
        <w:t>ë m</w:t>
      </w:r>
      <w:r>
        <w:rPr>
          <w:i/>
          <w:u w:val="single"/>
        </w:rPr>
        <w:t xml:space="preserve">uajin </w:t>
      </w:r>
      <w:r>
        <w:rPr>
          <w:i/>
          <w:u w:val="single"/>
        </w:rPr>
        <w:t>Shkurt.</w:t>
      </w:r>
    </w:p>
    <w:p w14:paraId="3F6E6A17" w14:textId="33826453" w:rsidR="00E81EE2" w:rsidRDefault="00E81EE2" w:rsidP="00E81EE2">
      <w:pPr>
        <w:spacing w:after="0"/>
      </w:pPr>
      <w:r>
        <w:t>Shënim:</w:t>
      </w:r>
    </w:p>
    <w:p w14:paraId="09E8CC7A" w14:textId="77777777" w:rsidR="00E81EE2" w:rsidRDefault="00E81EE2" w:rsidP="00E81EE2">
      <w:pPr>
        <w:spacing w:after="0"/>
        <w:ind w:left="720"/>
      </w:pPr>
      <w:r>
        <w:t>(1) Numri rendor i kërkesave të regjistruara në Regjistrin e Kërkesave dhe Përgjigjeve.</w:t>
      </w:r>
    </w:p>
    <w:p w14:paraId="42F908CF" w14:textId="46E2CFDE" w:rsidR="00E81EE2" w:rsidRDefault="00E81EE2" w:rsidP="00E81EE2">
      <w:pPr>
        <w:spacing w:after="0"/>
        <w:ind w:left="720"/>
      </w:pPr>
      <w:r>
        <w:t>(2) Data e regjistrimit të kërkesës.</w:t>
      </w:r>
    </w:p>
    <w:p w14:paraId="66D3D8A5" w14:textId="064D5A8F" w:rsidR="00E81EE2" w:rsidRDefault="00E81EE2" w:rsidP="00E81EE2">
      <w:pPr>
        <w:spacing w:after="0"/>
        <w:ind w:left="720"/>
      </w:pPr>
      <w:r>
        <w:t>(3) Përmbledhje e objektit të kërkesës duke e anonimizuar sipas parashikimeve ligjore në fuqi.</w:t>
      </w:r>
    </w:p>
    <w:p w14:paraId="682B1DE9" w14:textId="6097CA6F" w:rsidR="00E81EE2" w:rsidRDefault="00E81EE2" w:rsidP="00E81EE2">
      <w:pPr>
        <w:spacing w:after="0"/>
        <w:ind w:left="720"/>
      </w:pPr>
      <w:r>
        <w:t>(4) Data e kthimit të përgjigjes.</w:t>
      </w:r>
    </w:p>
    <w:p w14:paraId="59276A08" w14:textId="3A3DDDCA" w:rsidR="00E81EE2" w:rsidRDefault="00E81EE2" w:rsidP="00E81EE2">
      <w:pPr>
        <w:spacing w:after="0"/>
        <w:ind w:left="720"/>
      </w:pPr>
      <w:r>
        <w:t>(5) Përmbajtja e përgjigjes duke e anonimizuar sipas parashikimeve ligjore në fuqi.</w:t>
      </w:r>
    </w:p>
    <w:p w14:paraId="581B8E72" w14:textId="2962EC66" w:rsidR="00E81EE2" w:rsidRDefault="00E81EE2" w:rsidP="00E81EE2">
      <w:pPr>
        <w:spacing w:after="0"/>
        <w:ind w:left="720"/>
      </w:pPr>
      <w:r>
        <w:t>(6) Përgjigja jepet E plotë/E kufizuar/E refuzuar/E deleguar</w:t>
      </w:r>
      <w:r w:rsidR="00523A74">
        <w:t>.</w:t>
      </w:r>
    </w:p>
    <w:p w14:paraId="34348794" w14:textId="05F05E17" w:rsidR="006E1E99" w:rsidRPr="00271BC3" w:rsidRDefault="00E81EE2" w:rsidP="00271BC3">
      <w:pPr>
        <w:spacing w:after="0"/>
        <w:ind w:left="720"/>
        <w:rPr>
          <w:rFonts w:ascii="Times New Roman" w:hAnsi="Times New Roman"/>
          <w:sz w:val="24"/>
          <w:szCs w:val="24"/>
          <w:lang w:val="de-DE"/>
        </w:rPr>
      </w:pPr>
      <w:r>
        <w:t xml:space="preserve">(7) Kosto monetare e riprodhimit (kur është rasti dhe e dërgimit) të informacionit të kërkuar sipas tarifave të publikuar nga autoriteti </w:t>
      </w:r>
      <w:r w:rsidR="001222CB">
        <w:t>publik.</w:t>
      </w:r>
    </w:p>
    <w:sectPr w:rsidR="006E1E99" w:rsidRPr="00271BC3" w:rsidSect="00A7193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6574D5"/>
    <w:multiLevelType w:val="hybridMultilevel"/>
    <w:tmpl w:val="C5E68A84"/>
    <w:lvl w:ilvl="0" w:tplc="4E72DF5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1665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TU2N7IwMTM0MTRU0lEKTi0uzszPAykwrwUAsPun+iwAAAA="/>
  </w:docVars>
  <w:rsids>
    <w:rsidRoot w:val="00A7193C"/>
    <w:rsid w:val="000B7A8C"/>
    <w:rsid w:val="000F4D7F"/>
    <w:rsid w:val="001222CB"/>
    <w:rsid w:val="00137E1F"/>
    <w:rsid w:val="00156FD4"/>
    <w:rsid w:val="00197043"/>
    <w:rsid w:val="001A6926"/>
    <w:rsid w:val="001C4C08"/>
    <w:rsid w:val="001F252F"/>
    <w:rsid w:val="002354E5"/>
    <w:rsid w:val="00271BC3"/>
    <w:rsid w:val="002B2838"/>
    <w:rsid w:val="002F7F59"/>
    <w:rsid w:val="0030186E"/>
    <w:rsid w:val="00392A66"/>
    <w:rsid w:val="004646D6"/>
    <w:rsid w:val="0047416A"/>
    <w:rsid w:val="004D11C1"/>
    <w:rsid w:val="004F02A7"/>
    <w:rsid w:val="00523A74"/>
    <w:rsid w:val="00566AD9"/>
    <w:rsid w:val="005C7FA1"/>
    <w:rsid w:val="005D7AE2"/>
    <w:rsid w:val="005E4D0F"/>
    <w:rsid w:val="0061488F"/>
    <w:rsid w:val="00645A93"/>
    <w:rsid w:val="006E1E99"/>
    <w:rsid w:val="00770092"/>
    <w:rsid w:val="007B6E17"/>
    <w:rsid w:val="007E609F"/>
    <w:rsid w:val="00964128"/>
    <w:rsid w:val="009A1804"/>
    <w:rsid w:val="009C3C02"/>
    <w:rsid w:val="009D0F58"/>
    <w:rsid w:val="009D3876"/>
    <w:rsid w:val="009F6786"/>
    <w:rsid w:val="00A7193C"/>
    <w:rsid w:val="00AA137C"/>
    <w:rsid w:val="00AF59A0"/>
    <w:rsid w:val="00B068A4"/>
    <w:rsid w:val="00C04058"/>
    <w:rsid w:val="00C16FD4"/>
    <w:rsid w:val="00CE7278"/>
    <w:rsid w:val="00E06A89"/>
    <w:rsid w:val="00E14AA9"/>
    <w:rsid w:val="00E555A3"/>
    <w:rsid w:val="00E81EE2"/>
    <w:rsid w:val="00F13C3F"/>
    <w:rsid w:val="00F43407"/>
    <w:rsid w:val="00FB318A"/>
    <w:rsid w:val="00FC5CC4"/>
    <w:rsid w:val="00FE4ACD"/>
    <w:rsid w:val="00FE5F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C5435"/>
  <w15:docId w15:val="{836C897E-9FE8-4F08-9EFF-EE40BE301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93C"/>
    <w:pPr>
      <w:spacing w:after="160" w:line="25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6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1B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1B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78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sa.kalaja</dc:creator>
  <cp:lastModifiedBy>Kserdi Cenolli</cp:lastModifiedBy>
  <cp:revision>50</cp:revision>
  <cp:lastPrinted>2023-03-27T11:32:00Z</cp:lastPrinted>
  <dcterms:created xsi:type="dcterms:W3CDTF">2021-01-28T11:40:00Z</dcterms:created>
  <dcterms:modified xsi:type="dcterms:W3CDTF">2026-02-02T14:36:00Z</dcterms:modified>
</cp:coreProperties>
</file>